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Ophthalmologist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Valencia</w:t>
      </w:r>
    </w:p>
    <w:bookmarkStart w:id="20" w:name="X88e3c93abc5f537a8035bfff8ebf10cc1bf0a86"/>
    <w:p>
      <w:pPr>
        <w:pStyle w:val="Heading1"/>
      </w:pPr>
      <w:r>
        <w:t xml:space="preserve">Cover Letter for Ophthalmologist Position in Spain Valencia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I am writing to express my sincere interest in the Ophthalmologist position at [Hospital/Clinic Name] in Valencia, Spain. As a dedicated and experienced ophthalmologist with a passion for advancing eye care, I am eager to contribute my skills, knowledge, and cultural adaptability to your esteemed institution. This opportunity aligns perfectly with my professional goals and my desire to work in a dynamic healthcare environment like Spain Valencia, where innovation meets tradition in the medical field.</w:t>
      </w:r>
    </w:p>
    <w:p>
      <w:pPr>
        <w:pStyle w:val="BodyText"/>
      </w:pPr>
      <w:r>
        <w:t xml:space="preserve">My journey as an Ophthalmologist has been driven by a commitment to patient-centered care and a deep understanding of the latest advancements in ocular health. I hold [Your Degree, e.g., M.D., Ph.D.] from [Your University] and have completed specialized training in [specific areas, e.g., cataract surgery, glaucoma management, retinal disorders]. Throughout my career, I have focused on delivering precise diagnoses and personalized treatment plans that prioritize the well-being of each patient. My experience spans both clinical practice and research, with a particular emphasis on [mention any specific interest or expertise], which I believe will be valuable in the context of Spain Valencia’s healthcare landscape.</w:t>
      </w:r>
    </w:p>
    <w:p>
      <w:pPr>
        <w:pStyle w:val="BodyText"/>
      </w:pPr>
      <w:r>
        <w:t xml:space="preserve">Working as an Ophthalmologist requires not only technical proficiency but also the ability to connect with patients from diverse backgrounds. In my previous roles, I have collaborated with multidisciplinary teams to provide comprehensive care, ensuring that patients receive holistic support for their eye health. For instance, at [Previous Institution], I led a project to improve early detection of diabetic retinopathy through community outreach programs, which resulted in a 25% increase in patient engagement. This experience reinforced my belief that proactive education and accessible care are essential components of effective ophthalmology.</w:t>
      </w:r>
    </w:p>
    <w:p>
      <w:pPr>
        <w:pStyle w:val="BodyText"/>
      </w:pPr>
      <w:r>
        <w:t xml:space="preserve">Spain Valencia, with its vibrant culture and modern healthcare infrastructure, presents an ideal setting for me to further my career. The region’s emphasis on integrating cutting-edge technology into medical practice resonates with my own approach to innovation. I am particularly impressed by [Hospital/Clinic Name]’s reputation for excellence in [specific area, e.g., refractive surgery, pediatric ophthalmology]. I am confident that my background in [mention specific skills or achievements] will enable me to contribute meaningfully to your team while continuing to grow as a professional. Additionally, my fluency in [languages, e.g., Spanish and English] allows me to communicate effectively with patients and colleagues, bridging cultural gaps and fostering trust.</w:t>
      </w:r>
    </w:p>
    <w:p>
      <w:pPr>
        <w:pStyle w:val="BodyText"/>
      </w:pPr>
      <w:r>
        <w:t xml:space="preserve">One of the most compelling aspects of working in Spain Valencia is the opportunity to engage with a community that values both healthcare quality and work-life balance. I am drawn to the region’s emphasis on collaboration between medical professionals, as well as its commitment to maintaining high standards of patient care. In my free time, I enjoy [mention hobbies or interests, e.g., exploring local culture, participating in sports], which reflects my appreciation for the lifestyle that Valencia offers. This balance between professional ambition and personal fulfillment is something I believe is critical to long-term success in any field.</w:t>
      </w:r>
    </w:p>
    <w:p>
      <w:pPr>
        <w:pStyle w:val="BodyText"/>
      </w:pPr>
      <w:r>
        <w:t xml:space="preserve">As an Ophthalmologist, I am deeply committed to staying at the forefront of medical advancements. I have attended numerous conferences, such as [specific conference names], and have contributed to research published in journals like [journal names]. These experiences have sharpened my analytical skills and reinforced my dedication to evidence-based practices. In Spain Valencia, I aim to leverage this knowledge while embracing the unique challenges and opportunities that come with working in a culturally rich region.</w:t>
      </w:r>
    </w:p>
    <w:p>
      <w:pPr>
        <w:pStyle w:val="BodyText"/>
      </w:pPr>
      <w:r>
        <w:t xml:space="preserve">I am particularly excited about the possibility of joining [Hospital/Clinic Name] because of its mission to [mention organization’s mission or values, e.g., “provide equitable access to eye care for all residents”]. My own values align closely with this goal, and I am eager to contribute my expertise in [specific area] to support your initiatives. Whether it’s through direct patient care, mentorship of junior staff, or participation in community health programs, I am ready to invest my energy and passion into making a difference.</w:t>
      </w:r>
    </w:p>
    <w:p>
      <w:pPr>
        <w:pStyle w:val="BodyText"/>
      </w:pPr>
      <w:r>
        <w:t xml:space="preserve">Thank you for considering my application. I would be honored to discuss how my qualifications and vision align with the needs of your team. Please feel free to contact me at [your phone number] or [your email address] at your earliest convenience. I look forward to the opportunity to contribute to the continued success of [Hospital/Clinic Name] in Spain Valencia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Ophthalmologist in Spain Valencia</dc:title>
  <dc:creator/>
  <dc:language>en</dc:language>
  <cp:keywords/>
  <dcterms:created xsi:type="dcterms:W3CDTF">2026-07-21T10:36:14Z</dcterms:created>
  <dcterms:modified xsi:type="dcterms:W3CDTF">2026-07-21T10:3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